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895" w:rsidRDefault="00BC3895"/>
    <w:tbl>
      <w:tblPr>
        <w:tblStyle w:val="TableGrid"/>
        <w:tblW w:w="0" w:type="auto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68"/>
        <w:gridCol w:w="810"/>
        <w:gridCol w:w="7038"/>
      </w:tblGrid>
      <w:tr w:rsidR="00922EAD" w:rsidRPr="00922EAD" w:rsidTr="00CF62E8">
        <w:trPr>
          <w:jc w:val="center"/>
        </w:trPr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922EAD" w:rsidRPr="00922EAD" w:rsidRDefault="006D7D10" w:rsidP="00922EAD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sdt>
              <w:sdtPr>
                <w:rPr>
                  <w:rFonts w:cstheme="minorHAnsi"/>
                  <w:sz w:val="20"/>
                  <w:szCs w:val="20"/>
                  <w:highlight w:val="lightGray"/>
                </w:rPr>
                <w:id w:val="-1882085726"/>
                <w:placeholder>
                  <w:docPart w:val="4DEF7979F24C431491D9E599B16209D7"/>
                </w:placeholder>
              </w:sdtPr>
              <w:sdtEndPr>
                <w:rPr>
                  <w:b/>
                </w:rPr>
              </w:sdtEndPr>
              <w:sdtContent>
                <w:r w:rsidR="00922EAD" w:rsidRPr="00922EAD">
                  <w:rPr>
                    <w:rFonts w:asciiTheme="minorHAnsi" w:hAnsiTheme="minorHAnsi" w:cstheme="minorHAnsi"/>
                    <w:b/>
                    <w:sz w:val="28"/>
                    <w:szCs w:val="28"/>
                    <w:highlight w:val="lightGray"/>
                  </w:rPr>
                  <w:t>Study Title</w:t>
                </w:r>
              </w:sdtContent>
            </w:sdt>
          </w:p>
        </w:tc>
      </w:tr>
      <w:tr w:rsidR="00BC3895" w:rsidRPr="00922EAD" w:rsidTr="00CF62E8">
        <w:trPr>
          <w:jc w:val="center"/>
        </w:trPr>
        <w:tc>
          <w:tcPr>
            <w:tcW w:w="11016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:rsidR="00BC3895" w:rsidRPr="00922EAD" w:rsidRDefault="00BC3895" w:rsidP="004217B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22EAD" w:rsidRPr="00922EAD" w:rsidTr="00CF62E8">
        <w:trPr>
          <w:jc w:val="center"/>
        </w:trPr>
        <w:tc>
          <w:tcPr>
            <w:tcW w:w="11016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922EAD" w:rsidRPr="00922EAD" w:rsidRDefault="00922EAD" w:rsidP="00922E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22EAD" w:rsidTr="00CF62E8">
        <w:trPr>
          <w:jc w:val="center"/>
        </w:trPr>
        <w:tc>
          <w:tcPr>
            <w:tcW w:w="11016" w:type="dxa"/>
            <w:gridSpan w:val="3"/>
            <w:tcBorders>
              <w:bottom w:val="single" w:sz="4" w:space="0" w:color="auto"/>
            </w:tcBorders>
            <w:vAlign w:val="center"/>
          </w:tcPr>
          <w:p w:rsidR="00922EAD" w:rsidRP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You are being asked to voluntarily participate in this survey research study. The purpose of the study is to understand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-1599008041"/>
                <w:placeholder>
                  <w:docPart w:val="07E9AF0BCF9F4E6ABBB903A60EA10560"/>
                </w:placeholder>
              </w:sdtPr>
              <w:sdtEndPr/>
              <w:sdtContent>
                <w:bookmarkStart w:id="0" w:name="Text1"/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instrText xml:space="preserve"> FORMTEXT </w:instrTex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separate"/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end"/>
                </w:r>
                <w:bookmarkEnd w:id="0"/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. You are eligible to participate because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108637489"/>
                <w:placeholder>
                  <w:docPart w:val="A465C67708034099AC2A6AE27652CED8"/>
                </w:placeholder>
              </w:sdtPr>
              <w:sdtEndPr/>
              <w:sdtContent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instrText xml:space="preserve"> FORMTEXT </w:instrTex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separate"/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end"/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We expect at least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587896252"/>
                <w:placeholder>
                  <w:docPart w:val="C7A66C67DCC24B99AA03FD0D28F2BA5C"/>
                </w:placeholder>
              </w:sdtPr>
              <w:sdtEndPr>
                <w:rPr>
                  <w:b/>
                </w:rPr>
              </w:sdtEndPr>
              <w:sdtContent>
                <w:r w:rsidRPr="00922EAD">
                  <w:rPr>
                    <w:rFonts w:asciiTheme="minorHAnsi" w:hAnsiTheme="minorHAnsi" w:cstheme="minorHAnsi"/>
                    <w:b/>
                    <w:sz w:val="28"/>
                    <w:szCs w:val="28"/>
                    <w:highlight w:val="lightGray"/>
                  </w:rPr>
                  <w:t>number</w:t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 will participate in the survey in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283004596"/>
                <w:placeholder>
                  <w:docPart w:val="B55459BB50CC450CB66D34E4387B460E"/>
                </w:placeholder>
              </w:sdtPr>
              <w:sdtEndPr>
                <w:rPr>
                  <w:b/>
                </w:rPr>
              </w:sdtEndPr>
              <w:sdtContent>
                <w:r w:rsidRPr="00922EAD">
                  <w:rPr>
                    <w:rFonts w:asciiTheme="minorHAnsi" w:hAnsiTheme="minorHAnsi" w:cstheme="minorHAnsi"/>
                    <w:b/>
                    <w:sz w:val="28"/>
                    <w:szCs w:val="28"/>
                    <w:highlight w:val="lightGray"/>
                  </w:rPr>
                  <w:t>location</w:t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:rsid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  <w:p w:rsidR="00922EAD" w:rsidRP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b/>
                <w:sz w:val="28"/>
                <w:szCs w:val="28"/>
              </w:rPr>
              <w:t>I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f you agree to participate, your participation will involve completing a survey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It should take no more than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-750584274"/>
                <w:placeholder>
                  <w:docPart w:val="59DD1C065D7D4F58BCF8EBD9D2DB80B5"/>
                </w:placeholder>
              </w:sdtPr>
              <w:sdtEndPr>
                <w:rPr>
                  <w:b/>
                </w:rPr>
              </w:sdtEndPr>
              <w:sdtContent>
                <w:r>
                  <w:rPr>
                    <w:rFonts w:asciiTheme="minorHAnsi" w:hAnsiTheme="minorHAnsi" w:cstheme="minorHAnsi"/>
                    <w:b/>
                    <w:sz w:val="28"/>
                    <w:szCs w:val="28"/>
                    <w:highlight w:val="lightGray"/>
                  </w:rPr>
                  <w:t>estimated time</w:t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. You may choose not to answer some or all of the questions. Your name will not appear on your completed survey, and no identifying information is being co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llected as part of this survey.</w:t>
            </w:r>
          </w:p>
          <w:p w:rsid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Any questions you have will be answered. You may leave the survey at any time before completing it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Whether you complete the survey or not will not affect your health care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There are no known risks from your participation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No direct benefit from your participation is expected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The information may help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1123267208"/>
                <w:placeholder>
                  <w:docPart w:val="23926F463B0D404BAEBECF599E2A9BDD"/>
                </w:placeholder>
              </w:sdtPr>
              <w:sdtEndPr>
                <w:rPr>
                  <w:b/>
                </w:rPr>
              </w:sdtEndPr>
              <w:sdtContent>
                <w:r>
                  <w:rPr>
                    <w:rFonts w:asciiTheme="minorHAnsi" w:hAnsiTheme="minorHAnsi" w:cstheme="minorHAnsi"/>
                    <w:b/>
                    <w:sz w:val="28"/>
                    <w:szCs w:val="28"/>
                    <w:highlight w:val="lightGray"/>
                  </w:rPr>
                  <w:t>e.g., how it will help whatever</w:t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There is no cost to you except for your time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You will not be paid f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or participation in this study.</w:t>
            </w:r>
          </w:p>
          <w:p w:rsidR="00922EAD" w:rsidRP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Only the study team will have access to the information that you provide, which will remain anonymous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Data from all respondents will be summarized in reports.</w:t>
            </w:r>
          </w:p>
          <w:p w:rsidR="00922EAD" w:rsidRP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You can obtain further information from the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P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rincipal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I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nvestigator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, </w:t>
            </w:r>
            <w:sdt>
              <w:sdtPr>
                <w:rPr>
                  <w:rFonts w:asciiTheme="minorHAnsi" w:hAnsiTheme="minorHAnsi" w:cstheme="minorHAnsi"/>
                  <w:sz w:val="28"/>
                  <w:szCs w:val="28"/>
                  <w:highlight w:val="lightGray"/>
                </w:rPr>
                <w:id w:val="-587844326"/>
                <w:placeholder>
                  <w:docPart w:val="8B98660A97A84F9BBF9D62DB1EADF185"/>
                </w:placeholder>
              </w:sdtPr>
              <w:sdtEndPr/>
              <w:sdtContent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instrText xml:space="preserve"> FORMTEXT </w:instrTex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separate"/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noProof/>
                    <w:sz w:val="28"/>
                    <w:szCs w:val="28"/>
                    <w:highlight w:val="lightGray"/>
                  </w:rPr>
                  <w:t> </w:t>
                </w:r>
                <w:r w:rsidRPr="00922EAD">
                  <w:rPr>
                    <w:rFonts w:asciiTheme="minorHAnsi" w:hAnsiTheme="minorHAnsi" w:cstheme="minorHAnsi"/>
                    <w:sz w:val="28"/>
                    <w:szCs w:val="28"/>
                    <w:highlight w:val="lightGray"/>
                  </w:rPr>
                  <w:fldChar w:fldCharType="end"/>
                </w:r>
              </w:sdtContent>
            </w:sdt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If you have questions concerning your rights as a research subject, you may call the KFMC Institutional Review Board office at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(011)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288-9999 ext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ension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 xml:space="preserve"> 26913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:rsidR="00922EAD" w:rsidRPr="00922EAD" w:rsidRDefault="00922EAD" w:rsidP="00922EAD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922EAD" w:rsidRDefault="00922EAD" w:rsidP="00922EAD">
            <w:pPr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Completing this survey indicates your voluntary agreement to participate.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Pr="00922EAD">
              <w:rPr>
                <w:rFonts w:asciiTheme="minorHAnsi" w:hAnsiTheme="minorHAnsi" w:cstheme="minorHAnsi"/>
                <w:sz w:val="28"/>
                <w:szCs w:val="28"/>
              </w:rPr>
              <w:t>By participating in the survey, you are giving permission for the investigator to use your information for research purposes.</w:t>
            </w:r>
          </w:p>
          <w:p w:rsidR="00922EAD" w:rsidRDefault="00922EAD" w:rsidP="00922EAD">
            <w:pPr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922EAD" w:rsidRDefault="00922EAD" w:rsidP="00922EAD">
            <w:pPr>
              <w:jc w:val="both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Thank you.</w:t>
            </w:r>
          </w:p>
          <w:p w:rsidR="00BC3895" w:rsidRPr="00360D51" w:rsidRDefault="00BC3895" w:rsidP="00922EAD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bookmarkStart w:id="1" w:name="_GoBack"/>
        <w:bookmarkEnd w:id="1"/>
      </w:tr>
      <w:tr w:rsidR="00922EAD" w:rsidTr="00CF62E8">
        <w:trPr>
          <w:jc w:val="center"/>
        </w:trPr>
        <w:tc>
          <w:tcPr>
            <w:tcW w:w="397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:rsidR="00922EAD" w:rsidRPr="00360D51" w:rsidRDefault="00922EAD" w:rsidP="004217B1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8" w:type="dxa"/>
            <w:tcBorders>
              <w:left w:val="nil"/>
              <w:bottom w:val="nil"/>
              <w:right w:val="nil"/>
            </w:tcBorders>
            <w:vAlign w:val="center"/>
          </w:tcPr>
          <w:p w:rsidR="00922EAD" w:rsidRPr="00360D51" w:rsidRDefault="00922EAD" w:rsidP="004217B1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22EAD" w:rsidTr="00CF62E8">
        <w:trPr>
          <w:jc w:val="center"/>
        </w:trPr>
        <w:tc>
          <w:tcPr>
            <w:tcW w:w="397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:rsidR="00922EAD" w:rsidRPr="00360D51" w:rsidRDefault="00922EAD" w:rsidP="00922EA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38" w:type="dxa"/>
            <w:tcBorders>
              <w:top w:val="nil"/>
              <w:left w:val="nil"/>
              <w:right w:val="nil"/>
            </w:tcBorders>
            <w:vAlign w:val="center"/>
          </w:tcPr>
          <w:p w:rsidR="00922EAD" w:rsidRPr="00360D51" w:rsidRDefault="00922EAD" w:rsidP="00922EA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22EAD" w:rsidTr="00CF62E8">
        <w:trPr>
          <w:jc w:val="center"/>
        </w:trPr>
        <w:tc>
          <w:tcPr>
            <w:tcW w:w="3168" w:type="dxa"/>
            <w:vAlign w:val="center"/>
          </w:tcPr>
          <w:p w:rsidR="00922EAD" w:rsidRPr="00BC3895" w:rsidRDefault="00876FA7" w:rsidP="00876FA7">
            <w:pPr>
              <w:rPr>
                <w:rFonts w:asciiTheme="minorHAnsi" w:hAnsiTheme="minorHAnsi" w:cstheme="minorHAnsi"/>
                <w:b/>
                <w:color w:val="000099"/>
              </w:rPr>
            </w:pPr>
            <w:r>
              <w:rPr>
                <w:rFonts w:asciiTheme="minorHAnsi" w:hAnsiTheme="minorHAnsi" w:cstheme="minorHAnsi"/>
                <w:b/>
                <w:color w:val="000099"/>
              </w:rPr>
              <w:t>PI</w:t>
            </w:r>
            <w:r w:rsidR="00922EAD" w:rsidRPr="00BC3895">
              <w:rPr>
                <w:rFonts w:asciiTheme="minorHAnsi" w:hAnsiTheme="minorHAnsi" w:cstheme="minorHAnsi"/>
                <w:b/>
                <w:color w:val="000099"/>
              </w:rPr>
              <w:t xml:space="preserve"> or Researcher Name</w:t>
            </w:r>
          </w:p>
        </w:tc>
        <w:tc>
          <w:tcPr>
            <w:tcW w:w="7848" w:type="dxa"/>
            <w:gridSpan w:val="2"/>
            <w:vAlign w:val="center"/>
          </w:tcPr>
          <w:p w:rsidR="00922EAD" w:rsidRPr="00BC3895" w:rsidRDefault="006D7D10" w:rsidP="00922EAD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highlight w:val="lightGray"/>
                </w:rPr>
                <w:id w:val="-1483917018"/>
                <w:placeholder>
                  <w:docPart w:val="176D276930434ABC8D090B04CB17A611"/>
                </w:placeholder>
              </w:sdtPr>
              <w:sdtEndPr/>
              <w:sdtContent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instrText xml:space="preserve"> FORMTEXT </w:instrTex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separate"/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CB4D67" w:rsidTr="00CF62E8">
        <w:trPr>
          <w:jc w:val="center"/>
        </w:trPr>
        <w:tc>
          <w:tcPr>
            <w:tcW w:w="3168" w:type="dxa"/>
            <w:vAlign w:val="center"/>
          </w:tcPr>
          <w:p w:rsidR="00CB4D67" w:rsidRPr="00BC3895" w:rsidRDefault="00CB4D67" w:rsidP="00876FA7">
            <w:pPr>
              <w:rPr>
                <w:rFonts w:asciiTheme="minorHAnsi" w:hAnsiTheme="minorHAnsi" w:cstheme="minorHAnsi"/>
                <w:b/>
                <w:color w:val="000099"/>
              </w:rPr>
            </w:pPr>
            <w:r>
              <w:rPr>
                <w:rFonts w:asciiTheme="minorHAnsi" w:hAnsiTheme="minorHAnsi" w:cstheme="minorHAnsi"/>
                <w:b/>
                <w:color w:val="000099"/>
              </w:rPr>
              <w:t xml:space="preserve">Signature &amp; Stamp </w:t>
            </w:r>
            <w:r w:rsidRPr="005C5711">
              <w:rPr>
                <w:rFonts w:asciiTheme="minorHAnsi" w:hAnsiTheme="minorHAnsi" w:cstheme="minorHAnsi"/>
                <w:b/>
                <w:color w:val="000099"/>
                <w:sz w:val="18"/>
              </w:rPr>
              <w:t>(if applicable)</w:t>
            </w:r>
          </w:p>
        </w:tc>
        <w:tc>
          <w:tcPr>
            <w:tcW w:w="7848" w:type="dxa"/>
            <w:gridSpan w:val="2"/>
            <w:vAlign w:val="center"/>
          </w:tcPr>
          <w:p w:rsidR="00CB4D67" w:rsidRDefault="005C5711" w:rsidP="00922EAD">
            <w:pPr>
              <w:rPr>
                <w:rFonts w:asciiTheme="minorHAnsi" w:hAnsiTheme="minorHAnsi" w:cstheme="minorHAnsi"/>
                <w:highlight w:val="lightGray"/>
              </w:rPr>
            </w:pPr>
            <w:r>
              <w:rPr>
                <w:rFonts w:cstheme="minorHAnsi"/>
                <w:iCs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83B2300" wp14:editId="7FBA6E38">
                      <wp:simplePos x="0" y="0"/>
                      <wp:positionH relativeFrom="column">
                        <wp:posOffset>3345815</wp:posOffset>
                      </wp:positionH>
                      <wp:positionV relativeFrom="paragraph">
                        <wp:posOffset>102870</wp:posOffset>
                      </wp:positionV>
                      <wp:extent cx="1035050" cy="344805"/>
                      <wp:effectExtent l="0" t="0" r="12700" b="1714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5050" cy="344805"/>
                              </a:xfrm>
                              <a:prstGeom prst="ellips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C5711" w:rsidRDefault="005C5711" w:rsidP="005C5711">
                                  <w:pPr>
                                    <w:jc w:val="center"/>
                                  </w:pPr>
                                  <w:r w:rsidRPr="009828F8">
                                    <w:rPr>
                                      <w:sz w:val="20"/>
                                    </w:rPr>
                                    <w:t>Stam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3B2300" id="Oval 3" o:spid="_x0000_s1026" style="position:absolute;margin-left:263.45pt;margin-top:8.1pt;width:81.5pt;height:2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" fillcolor="white [3201]" strokecolor="black [3213]" strokeweight="1pt">
                      <v:textbox>
                        <w:txbxContent>
                          <w:p w:rsidR="005C5711" w:rsidRDefault="005C5711" w:rsidP="005C5711">
                            <w:pPr>
                              <w:jc w:val="center"/>
                            </w:pPr>
                            <w:r w:rsidRPr="009828F8">
                              <w:rPr>
                                <w:sz w:val="20"/>
                              </w:rPr>
                              <w:t>Stam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:rsidR="005C5711" w:rsidRDefault="005C5711" w:rsidP="00922EAD">
            <w:pPr>
              <w:rPr>
                <w:rFonts w:asciiTheme="minorHAnsi" w:hAnsiTheme="minorHAnsi" w:cstheme="minorHAnsi"/>
                <w:highlight w:val="lightGray"/>
              </w:rPr>
            </w:pPr>
          </w:p>
          <w:p w:rsidR="005C5711" w:rsidRDefault="005C5711" w:rsidP="00922EAD">
            <w:pPr>
              <w:rPr>
                <w:rFonts w:asciiTheme="minorHAnsi" w:hAnsiTheme="minorHAnsi" w:cstheme="minorHAnsi"/>
                <w:highlight w:val="lightGray"/>
              </w:rPr>
            </w:pPr>
          </w:p>
        </w:tc>
      </w:tr>
      <w:tr w:rsidR="00922EAD" w:rsidTr="00CF62E8">
        <w:trPr>
          <w:jc w:val="center"/>
        </w:trPr>
        <w:tc>
          <w:tcPr>
            <w:tcW w:w="3168" w:type="dxa"/>
            <w:vAlign w:val="center"/>
          </w:tcPr>
          <w:p w:rsidR="00922EAD" w:rsidRPr="00BC3895" w:rsidRDefault="00922EAD" w:rsidP="00876FA7">
            <w:pPr>
              <w:rPr>
                <w:rFonts w:asciiTheme="minorHAnsi" w:hAnsiTheme="minorHAnsi" w:cstheme="minorHAnsi"/>
                <w:b/>
                <w:color w:val="000099"/>
              </w:rPr>
            </w:pPr>
            <w:r w:rsidRPr="00BC3895">
              <w:rPr>
                <w:rFonts w:asciiTheme="minorHAnsi" w:hAnsiTheme="minorHAnsi" w:cstheme="minorHAnsi"/>
                <w:b/>
                <w:color w:val="000099"/>
              </w:rPr>
              <w:t>Address</w:t>
            </w:r>
          </w:p>
        </w:tc>
        <w:tc>
          <w:tcPr>
            <w:tcW w:w="7848" w:type="dxa"/>
            <w:gridSpan w:val="2"/>
            <w:vAlign w:val="center"/>
          </w:tcPr>
          <w:p w:rsidR="00922EAD" w:rsidRPr="00BC3895" w:rsidRDefault="006D7D10" w:rsidP="00922EAD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highlight w:val="lightGray"/>
                </w:rPr>
                <w:id w:val="121037697"/>
                <w:placeholder>
                  <w:docPart w:val="8C65A28F46934DD28D4A29470E22E28E"/>
                </w:placeholder>
              </w:sdtPr>
              <w:sdtEndPr/>
              <w:sdtContent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instrText xml:space="preserve"> FORMTEXT </w:instrTex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separate"/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  <w:tr w:rsidR="00922EAD" w:rsidTr="00CF62E8">
        <w:trPr>
          <w:jc w:val="center"/>
        </w:trPr>
        <w:tc>
          <w:tcPr>
            <w:tcW w:w="3168" w:type="dxa"/>
            <w:vAlign w:val="center"/>
          </w:tcPr>
          <w:p w:rsidR="00922EAD" w:rsidRPr="00BC3895" w:rsidRDefault="00922EAD" w:rsidP="00876FA7">
            <w:pPr>
              <w:rPr>
                <w:rFonts w:asciiTheme="minorHAnsi" w:hAnsiTheme="minorHAnsi" w:cstheme="minorHAnsi"/>
                <w:b/>
                <w:color w:val="000099"/>
              </w:rPr>
            </w:pPr>
            <w:r w:rsidRPr="00BC3895">
              <w:rPr>
                <w:rFonts w:asciiTheme="minorHAnsi" w:hAnsiTheme="minorHAnsi" w:cstheme="minorHAnsi"/>
                <w:b/>
                <w:color w:val="000099"/>
              </w:rPr>
              <w:t>Contact Number</w:t>
            </w:r>
          </w:p>
        </w:tc>
        <w:tc>
          <w:tcPr>
            <w:tcW w:w="7848" w:type="dxa"/>
            <w:gridSpan w:val="2"/>
            <w:vAlign w:val="center"/>
          </w:tcPr>
          <w:p w:rsidR="00922EAD" w:rsidRPr="00BC3895" w:rsidRDefault="006D7D10" w:rsidP="00922EAD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  <w:highlight w:val="lightGray"/>
                </w:rPr>
                <w:id w:val="-1064943195"/>
                <w:placeholder>
                  <w:docPart w:val="290B66BAACB148B1922C4C8D537F0578"/>
                </w:placeholder>
              </w:sdtPr>
              <w:sdtEndPr/>
              <w:sdtContent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begin">
                    <w:ffData>
                      <w:name w:val="Text1"/>
                      <w:enabled/>
                      <w:calcOnExit w:val="0"/>
                      <w:textInput/>
                    </w:ffData>
                  </w:fldCha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instrText xml:space="preserve"> FORMTEXT </w:instrTex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separate"/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noProof/>
                    <w:highlight w:val="lightGray"/>
                  </w:rPr>
                  <w:t> </w:t>
                </w:r>
                <w:r w:rsidR="00BC3895" w:rsidRPr="00BC3895">
                  <w:rPr>
                    <w:rFonts w:asciiTheme="minorHAnsi" w:hAnsiTheme="minorHAnsi" w:cstheme="minorHAnsi"/>
                    <w:highlight w:val="lightGray"/>
                  </w:rPr>
                  <w:fldChar w:fldCharType="end"/>
                </w:r>
              </w:sdtContent>
            </w:sdt>
          </w:p>
        </w:tc>
      </w:tr>
    </w:tbl>
    <w:p w:rsidR="00DA2104" w:rsidRPr="00DA2104" w:rsidRDefault="00DA2104" w:rsidP="00922EAD">
      <w:pPr>
        <w:rPr>
          <w:rFonts w:cstheme="minorHAnsi"/>
          <w:sz w:val="20"/>
          <w:szCs w:val="20"/>
        </w:rPr>
      </w:pPr>
    </w:p>
    <w:sectPr w:rsidR="00DA2104" w:rsidRPr="00DA2104" w:rsidSect="003620A3">
      <w:headerReference w:type="default" r:id="rId8"/>
      <w:footerReference w:type="default" r:id="rId9"/>
      <w:pgSz w:w="12240" w:h="15840"/>
      <w:pgMar w:top="360" w:right="720" w:bottom="36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D10" w:rsidRDefault="006D7D10" w:rsidP="00446E07">
      <w:r>
        <w:separator/>
      </w:r>
    </w:p>
  </w:endnote>
  <w:endnote w:type="continuationSeparator" w:id="0">
    <w:p w:rsidR="006D7D10" w:rsidRDefault="006D7D10" w:rsidP="00446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0A3" w:rsidRDefault="002E3DE3" w:rsidP="002E3DE3">
    <w:pPr>
      <w:pStyle w:val="Footer"/>
      <w:jc w:val="center"/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This document is a property of King Fahad Medical City Institutional Review Board.</w:t>
    </w:r>
  </w:p>
  <w:p w:rsidR="00C9545F" w:rsidRPr="002E3DE3" w:rsidRDefault="002E3DE3" w:rsidP="00AA0B5D">
    <w:pPr>
      <w:pStyle w:val="Footer"/>
      <w:rPr>
        <w:sz w:val="20"/>
        <w:szCs w:val="20"/>
      </w:rPr>
    </w:pP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KFMC IRB </w:t>
    </w:r>
    <w:r w:rsidR="00AA0B5D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03</w:t>
    </w:r>
    <w:r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.20</w:t>
    </w:r>
    <w:r w:rsidR="00AA0B5D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20</w:t>
    </w:r>
    <w:r w:rsidR="003620A3" w:rsidRPr="002E3DE3">
      <w:rPr>
        <w:rFonts w:asciiTheme="majorHAnsi" w:eastAsiaTheme="majorEastAsia" w:hAnsiTheme="majorHAnsi" w:cstheme="majorBid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ptab w:relativeTo="margin" w:alignment="right" w:leader="none"/>
    </w:r>
    <w:r w:rsidR="003620A3" w:rsidRPr="002E3DE3">
      <w:rPr>
        <w:rFonts w:eastAsiaTheme="maj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 xml:space="preserve">Page </w: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begin"/>
    </w:r>
    <w:r w:rsidR="003620A3" w:rsidRPr="002E3DE3">
      <w:rPr>
        <w:rFonts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instrText xml:space="preserve"> PAGE   \* MERGEFORMAT </w:instrText>
    </w:r>
    <w:r w:rsidR="003620A3" w:rsidRPr="002E3DE3">
      <w:rPr>
        <w:rFonts w:eastAsiaTheme="minorEastAsia" w:cstheme="minorHAnsi"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separate"/>
    </w:r>
    <w:r w:rsidR="00AA0B5D" w:rsidRPr="00AA0B5D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t>1</w:t>
    </w:r>
    <w:r w:rsidR="003620A3" w:rsidRPr="002E3DE3">
      <w:rPr>
        <w:rFonts w:eastAsiaTheme="majorEastAsia" w:cstheme="minorHAnsi"/>
        <w:noProof/>
        <w:sz w:val="20"/>
        <w:szCs w:val="20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  <w14:numForm w14:val="oldSty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D10" w:rsidRDefault="006D7D10" w:rsidP="00446E07">
      <w:r>
        <w:separator/>
      </w:r>
    </w:p>
  </w:footnote>
  <w:footnote w:type="continuationSeparator" w:id="0">
    <w:p w:rsidR="006D7D10" w:rsidRDefault="006D7D10" w:rsidP="00446E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58"/>
      <w:gridCol w:w="9558"/>
    </w:tblGrid>
    <w:tr w:rsidR="00B02156" w:rsidTr="00BC3895">
      <w:trPr>
        <w:trHeight w:val="1157"/>
      </w:trPr>
      <w:tc>
        <w:tcPr>
          <w:tcW w:w="1458" w:type="dxa"/>
        </w:tcPr>
        <w:p w:rsidR="00B02156" w:rsidRDefault="00B02156" w:rsidP="00B02156">
          <w:pPr>
            <w:pStyle w:val="Header"/>
            <w:rPr>
              <w:rFonts w:cstheme="minorHAnsi"/>
            </w:rPr>
          </w:pPr>
          <w:r>
            <w:rPr>
              <w:rFonts w:ascii="Calibri" w:eastAsia="Calibri" w:hAnsi="Calibri" w:cs="Arial"/>
              <w:noProof/>
            </w:rPr>
            <w:drawing>
              <wp:anchor distT="0" distB="0" distL="114300" distR="114300" simplePos="0" relativeHeight="251665408" behindDoc="1" locked="0" layoutInCell="1" allowOverlap="1" wp14:anchorId="70D06406" wp14:editId="059A3B23">
                <wp:simplePos x="0" y="0"/>
                <wp:positionH relativeFrom="column">
                  <wp:posOffset>33020</wp:posOffset>
                </wp:positionH>
                <wp:positionV relativeFrom="paragraph">
                  <wp:posOffset>-6086</wp:posOffset>
                </wp:positionV>
                <wp:extent cx="697660" cy="724842"/>
                <wp:effectExtent l="0" t="0" r="7620" b="0"/>
                <wp:wrapNone/>
                <wp:docPr id="1" name="Picture 1" descr="Description: KFM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KFM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7660" cy="72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558" w:type="dxa"/>
        </w:tcPr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CC3300"/>
              <w:sz w:val="44"/>
              <w:szCs w:val="44"/>
            </w:rPr>
          </w:pPr>
          <w:r w:rsidRPr="00340496">
            <w:rPr>
              <w:rFonts w:eastAsia="Calibri" w:cstheme="minorHAnsi"/>
              <w:b/>
              <w:bCs/>
              <w:color w:val="31849B" w:themeColor="accent5" w:themeShade="BF"/>
              <w:sz w:val="44"/>
              <w:szCs w:val="44"/>
            </w:rPr>
            <w:t>Institutional Review Board</w:t>
          </w:r>
        </w:p>
        <w:p w:rsidR="00B02156" w:rsidRPr="00340496" w:rsidRDefault="00B02156" w:rsidP="00B02156">
          <w:pPr>
            <w:pStyle w:val="Header"/>
            <w:jc w:val="center"/>
            <w:rPr>
              <w:rFonts w:eastAsia="Calibri" w:cstheme="minorHAnsi"/>
              <w:b/>
              <w:bCs/>
              <w:color w:val="0000FF"/>
              <w:sz w:val="12"/>
              <w:szCs w:val="12"/>
            </w:rPr>
          </w:pPr>
        </w:p>
        <w:p w:rsidR="00B02156" w:rsidRDefault="00AA0B5D" w:rsidP="00AA0B5D">
          <w:pPr>
            <w:pStyle w:val="Header"/>
            <w:jc w:val="center"/>
            <w:rPr>
              <w:rFonts w:cstheme="minorHAnsi"/>
            </w:rPr>
          </w:pPr>
          <w:r w:rsidRPr="00AA0B5D">
            <w:rPr>
              <w:rFonts w:eastAsia="Calibri" w:cstheme="minorHAnsi"/>
              <w:b/>
              <w:bCs/>
              <w:color w:val="003399"/>
              <w:sz w:val="34"/>
              <w:szCs w:val="34"/>
            </w:rPr>
            <w:t>Consent Form for Exempt Studies (</w:t>
          </w:r>
          <w:r w:rsidR="00421D61" w:rsidRPr="00AA0B5D">
            <w:rPr>
              <w:rFonts w:eastAsia="Calibri" w:cstheme="minorHAnsi"/>
              <w:b/>
              <w:bCs/>
              <w:color w:val="003399"/>
              <w:sz w:val="34"/>
              <w:szCs w:val="34"/>
            </w:rPr>
            <w:t xml:space="preserve">Questionnaire </w:t>
          </w:r>
          <w:r w:rsidRPr="00AA0B5D">
            <w:rPr>
              <w:rFonts w:eastAsia="Calibri" w:cstheme="minorHAnsi"/>
              <w:b/>
              <w:bCs/>
              <w:color w:val="003399"/>
              <w:sz w:val="34"/>
              <w:szCs w:val="34"/>
            </w:rPr>
            <w:t>or Interview)</w:t>
          </w:r>
        </w:p>
      </w:tc>
    </w:tr>
  </w:tbl>
  <w:p w:rsidR="00446E07" w:rsidRPr="00C9545F" w:rsidRDefault="00446E07" w:rsidP="001B745D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74946"/>
    <w:multiLevelType w:val="hybridMultilevel"/>
    <w:tmpl w:val="7624B18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2106"/>
    <w:multiLevelType w:val="multilevel"/>
    <w:tmpl w:val="4A54DA7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77373B95"/>
    <w:multiLevelType w:val="hybridMultilevel"/>
    <w:tmpl w:val="78B4EDAE"/>
    <w:lvl w:ilvl="0" w:tplc="1368EC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TMxtzAzM7I0NDRQ0lEKTi0uzszPAykwqgUAEB5n3iwAAAA="/>
  </w:docVars>
  <w:rsids>
    <w:rsidRoot w:val="00446E07"/>
    <w:rsid w:val="00060007"/>
    <w:rsid w:val="000632EB"/>
    <w:rsid w:val="000725ED"/>
    <w:rsid w:val="000868F1"/>
    <w:rsid w:val="000C10D7"/>
    <w:rsid w:val="000E2946"/>
    <w:rsid w:val="001B745D"/>
    <w:rsid w:val="00277796"/>
    <w:rsid w:val="002E3DE3"/>
    <w:rsid w:val="00340496"/>
    <w:rsid w:val="00360D51"/>
    <w:rsid w:val="003620A3"/>
    <w:rsid w:val="00363001"/>
    <w:rsid w:val="00421D61"/>
    <w:rsid w:val="00446E07"/>
    <w:rsid w:val="004C056E"/>
    <w:rsid w:val="005978FE"/>
    <w:rsid w:val="005B0A33"/>
    <w:rsid w:val="005B5D2B"/>
    <w:rsid w:val="005C5711"/>
    <w:rsid w:val="005F105B"/>
    <w:rsid w:val="0061622D"/>
    <w:rsid w:val="006A763D"/>
    <w:rsid w:val="006D7D10"/>
    <w:rsid w:val="006F33FE"/>
    <w:rsid w:val="00750430"/>
    <w:rsid w:val="007738BB"/>
    <w:rsid w:val="00785509"/>
    <w:rsid w:val="007E2826"/>
    <w:rsid w:val="0082450D"/>
    <w:rsid w:val="00876FA7"/>
    <w:rsid w:val="00922EAD"/>
    <w:rsid w:val="009C69AA"/>
    <w:rsid w:val="00A26215"/>
    <w:rsid w:val="00A66EEA"/>
    <w:rsid w:val="00AA0B5D"/>
    <w:rsid w:val="00AF4455"/>
    <w:rsid w:val="00B02156"/>
    <w:rsid w:val="00BC3895"/>
    <w:rsid w:val="00C9545F"/>
    <w:rsid w:val="00CB4D67"/>
    <w:rsid w:val="00CF62E8"/>
    <w:rsid w:val="00D243A3"/>
    <w:rsid w:val="00DA2104"/>
    <w:rsid w:val="00DB1F75"/>
    <w:rsid w:val="00DE2EAB"/>
    <w:rsid w:val="00ED74DE"/>
    <w:rsid w:val="00F54364"/>
    <w:rsid w:val="00F65084"/>
    <w:rsid w:val="00F73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691A2"/>
  <w15:docId w15:val="{E3388F42-FBC8-4E94-87F7-AB0BC3025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A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A2104"/>
    <w:pPr>
      <w:autoSpaceDE w:val="0"/>
      <w:autoSpaceDN w:val="0"/>
      <w:adjustRightInd w:val="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46E07"/>
  </w:style>
  <w:style w:type="paragraph" w:styleId="Footer">
    <w:name w:val="footer"/>
    <w:basedOn w:val="Normal"/>
    <w:link w:val="FooterChar"/>
    <w:uiPriority w:val="99"/>
    <w:unhideWhenUsed/>
    <w:rsid w:val="00446E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46E07"/>
  </w:style>
  <w:style w:type="paragraph" w:styleId="BalloonText">
    <w:name w:val="Balloon Text"/>
    <w:basedOn w:val="Normal"/>
    <w:link w:val="BalloonTextChar"/>
    <w:uiPriority w:val="99"/>
    <w:semiHidden/>
    <w:unhideWhenUsed/>
    <w:rsid w:val="00446E07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E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545F"/>
    <w:rPr>
      <w:color w:val="808080"/>
    </w:rPr>
  </w:style>
  <w:style w:type="character" w:customStyle="1" w:styleId="Heading9Char">
    <w:name w:val="Heading 9 Char"/>
    <w:basedOn w:val="DefaultParagraphFont"/>
    <w:link w:val="Heading9"/>
    <w:rsid w:val="00DA2104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210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rsid w:val="00922EA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DEF7979F24C431491D9E599B1620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6DBFB-B67E-45AB-8090-7C9D98725713}"/>
      </w:docPartPr>
      <w:docPartBody>
        <w:p w:rsidR="00820B94" w:rsidRDefault="00AD17CC" w:rsidP="00AD17CC">
          <w:pPr>
            <w:pStyle w:val="4DEF7979F24C431491D9E599B16209D7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C7A66C67DCC24B99AA03FD0D28F2B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88552-CC40-4E07-88EB-C17ABDCC9AD5}"/>
      </w:docPartPr>
      <w:docPartBody>
        <w:p w:rsidR="00820B94" w:rsidRDefault="00AD17CC" w:rsidP="00AD17CC">
          <w:pPr>
            <w:pStyle w:val="C7A66C67DCC24B99AA03FD0D28F2BA5C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07E9AF0BCF9F4E6ABBB903A60EA10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6179D-48EF-4B4E-973F-04466A581A6B}"/>
      </w:docPartPr>
      <w:docPartBody>
        <w:p w:rsidR="00820B94" w:rsidRDefault="00AD17CC" w:rsidP="00AD17CC">
          <w:pPr>
            <w:pStyle w:val="07E9AF0BCF9F4E6ABBB903A60EA10560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A465C67708034099AC2A6AE27652C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E3E43-529C-4752-911F-B13AAC83CB62}"/>
      </w:docPartPr>
      <w:docPartBody>
        <w:p w:rsidR="00820B94" w:rsidRDefault="00AD17CC" w:rsidP="00AD17CC">
          <w:pPr>
            <w:pStyle w:val="A465C67708034099AC2A6AE27652CED8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B55459BB50CC450CB66D34E4387B4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1B26A-080D-4488-8DE9-E1B0C02616FD}"/>
      </w:docPartPr>
      <w:docPartBody>
        <w:p w:rsidR="00820B94" w:rsidRDefault="00AD17CC" w:rsidP="00AD17CC">
          <w:pPr>
            <w:pStyle w:val="B55459BB50CC450CB66D34E4387B460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59DD1C065D7D4F58BCF8EBD9D2DB8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7F58FA-9344-40F2-A8B0-B2A3265886DB}"/>
      </w:docPartPr>
      <w:docPartBody>
        <w:p w:rsidR="00820B94" w:rsidRDefault="00AD17CC" w:rsidP="00AD17CC">
          <w:pPr>
            <w:pStyle w:val="59DD1C065D7D4F58BCF8EBD9D2DB80B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3926F463B0D404BAEBECF599E2A9B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538E4-D0E7-4078-B1F8-A176FFB5708E}"/>
      </w:docPartPr>
      <w:docPartBody>
        <w:p w:rsidR="00820B94" w:rsidRDefault="00AD17CC" w:rsidP="00AD17CC">
          <w:pPr>
            <w:pStyle w:val="23926F463B0D404BAEBECF599E2A9BDD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B98660A97A84F9BBF9D62DB1EADF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C2D3C-05DA-4B0D-8EEE-4C459ECADF9D}"/>
      </w:docPartPr>
      <w:docPartBody>
        <w:p w:rsidR="00820B94" w:rsidRDefault="00AD17CC" w:rsidP="00AD17CC">
          <w:pPr>
            <w:pStyle w:val="8B98660A97A84F9BBF9D62DB1EADF185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176D276930434ABC8D090B04CB17A6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6976AA-5E2D-4CAF-AAC0-E2B9CD7DB0A3}"/>
      </w:docPartPr>
      <w:docPartBody>
        <w:p w:rsidR="00820B94" w:rsidRDefault="00AD17CC" w:rsidP="00AD17CC">
          <w:pPr>
            <w:pStyle w:val="176D276930434ABC8D090B04CB17A611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8C65A28F46934DD28D4A29470E22E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0CA81-8AFD-486E-AF89-8DA0BA3F29D4}"/>
      </w:docPartPr>
      <w:docPartBody>
        <w:p w:rsidR="00820B94" w:rsidRDefault="00AD17CC" w:rsidP="00AD17CC">
          <w:pPr>
            <w:pStyle w:val="8C65A28F46934DD28D4A29470E22E28E"/>
          </w:pPr>
          <w:r w:rsidRPr="009A7DA4">
            <w:rPr>
              <w:rStyle w:val="PlaceholderText"/>
            </w:rPr>
            <w:t>Click here to enter text.</w:t>
          </w:r>
        </w:p>
      </w:docPartBody>
    </w:docPart>
    <w:docPart>
      <w:docPartPr>
        <w:name w:val="290B66BAACB148B1922C4C8D537F0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ABF50-EB29-4B62-89CB-AA7CC5D380FC}"/>
      </w:docPartPr>
      <w:docPartBody>
        <w:p w:rsidR="00820B94" w:rsidRDefault="00AD17CC" w:rsidP="00AD17CC">
          <w:pPr>
            <w:pStyle w:val="290B66BAACB148B1922C4C8D537F0578"/>
          </w:pPr>
          <w:r w:rsidRPr="009A7DA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5A69"/>
    <w:rsid w:val="000E7243"/>
    <w:rsid w:val="001A5E10"/>
    <w:rsid w:val="002C2EF1"/>
    <w:rsid w:val="002D71F5"/>
    <w:rsid w:val="003F3007"/>
    <w:rsid w:val="004F5A69"/>
    <w:rsid w:val="00820B94"/>
    <w:rsid w:val="00833D6F"/>
    <w:rsid w:val="008B6AE4"/>
    <w:rsid w:val="00A77487"/>
    <w:rsid w:val="00AD17CC"/>
    <w:rsid w:val="00B91218"/>
    <w:rsid w:val="00C61CB1"/>
    <w:rsid w:val="00C81B4F"/>
    <w:rsid w:val="00CB678D"/>
    <w:rsid w:val="00D504F3"/>
    <w:rsid w:val="00D71F0C"/>
    <w:rsid w:val="00F94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0181AE02CC490CA9A413C1F25800B3">
    <w:name w:val="2E0181AE02CC490CA9A413C1F25800B3"/>
    <w:rsid w:val="004F5A69"/>
  </w:style>
  <w:style w:type="character" w:styleId="PlaceholderText">
    <w:name w:val="Placeholder Text"/>
    <w:basedOn w:val="DefaultParagraphFont"/>
    <w:uiPriority w:val="99"/>
    <w:semiHidden/>
    <w:rsid w:val="00AD17CC"/>
    <w:rPr>
      <w:color w:val="808080"/>
    </w:rPr>
  </w:style>
  <w:style w:type="paragraph" w:customStyle="1" w:styleId="EBB9FB09C33C497C8C51BBA76CDA93B1">
    <w:name w:val="EBB9FB09C33C497C8C51BBA76CDA93B1"/>
    <w:rsid w:val="004F5A69"/>
  </w:style>
  <w:style w:type="paragraph" w:customStyle="1" w:styleId="823B638158C246F9A96AD0C7CC769D50">
    <w:name w:val="823B638158C246F9A96AD0C7CC769D50"/>
    <w:rsid w:val="004F5A69"/>
  </w:style>
  <w:style w:type="paragraph" w:customStyle="1" w:styleId="5B7F2A0D68E34C518AAA3C62DC5FFBF5">
    <w:name w:val="5B7F2A0D68E34C518AAA3C62DC5FFBF5"/>
    <w:rsid w:val="004F5A69"/>
  </w:style>
  <w:style w:type="paragraph" w:customStyle="1" w:styleId="52DA4BD3EFF245A69A075D4A7E3B04E5">
    <w:name w:val="52DA4BD3EFF245A69A075D4A7E3B04E5"/>
    <w:rsid w:val="004F5A69"/>
  </w:style>
  <w:style w:type="paragraph" w:customStyle="1" w:styleId="1A6EC0940E95435B84D6E9D125406164">
    <w:name w:val="1A6EC0940E95435B84D6E9D125406164"/>
    <w:rsid w:val="004F5A69"/>
  </w:style>
  <w:style w:type="paragraph" w:customStyle="1" w:styleId="F7D591EFF10E4AC8907B389E0DC5C3C0">
    <w:name w:val="F7D591EFF10E4AC8907B389E0DC5C3C0"/>
    <w:rsid w:val="004F5A69"/>
  </w:style>
  <w:style w:type="paragraph" w:customStyle="1" w:styleId="A9D27E97B187411685D6F6F3BC9EF828">
    <w:name w:val="A9D27E97B187411685D6F6F3BC9EF828"/>
    <w:rsid w:val="004F5A69"/>
  </w:style>
  <w:style w:type="paragraph" w:customStyle="1" w:styleId="095FD248DA484EB488E52FB3CB0ADC37">
    <w:name w:val="095FD248DA484EB488E52FB3CB0ADC37"/>
    <w:rsid w:val="004F5A69"/>
  </w:style>
  <w:style w:type="paragraph" w:customStyle="1" w:styleId="7D74873EDBA943919C5EAB5D40556108">
    <w:name w:val="7D74873EDBA943919C5EAB5D40556108"/>
    <w:rsid w:val="004F5A69"/>
  </w:style>
  <w:style w:type="paragraph" w:customStyle="1" w:styleId="7BE51DB54BD2429AB01CBC7C617378DB">
    <w:name w:val="7BE51DB54BD2429AB01CBC7C617378DB"/>
    <w:rsid w:val="004F5A69"/>
  </w:style>
  <w:style w:type="paragraph" w:customStyle="1" w:styleId="B704BDAA001748EDA57B4845B46CA1C7">
    <w:name w:val="B704BDAA001748EDA57B4845B46CA1C7"/>
    <w:rsid w:val="004F5A69"/>
  </w:style>
  <w:style w:type="paragraph" w:customStyle="1" w:styleId="AC7DBD37B2554A34AF3D668AEC6FB32A">
    <w:name w:val="AC7DBD37B2554A34AF3D668AEC6FB32A"/>
    <w:rsid w:val="004F5A69"/>
  </w:style>
  <w:style w:type="paragraph" w:customStyle="1" w:styleId="D891C8B121914B7AAF6CA78347234D86">
    <w:name w:val="D891C8B121914B7AAF6CA78347234D86"/>
    <w:rsid w:val="004F5A69"/>
  </w:style>
  <w:style w:type="paragraph" w:customStyle="1" w:styleId="92944517F4EB4F10A6282FD0EF57218A">
    <w:name w:val="92944517F4EB4F10A6282FD0EF57218A"/>
    <w:rsid w:val="004F5A69"/>
  </w:style>
  <w:style w:type="paragraph" w:customStyle="1" w:styleId="FA3FA0AA0E7B45CFB6FCFC5F8DF8726A">
    <w:name w:val="FA3FA0AA0E7B45CFB6FCFC5F8DF8726A"/>
    <w:rsid w:val="004F5A69"/>
  </w:style>
  <w:style w:type="paragraph" w:customStyle="1" w:styleId="C997B08C3D7B423096C058ED1724E970">
    <w:name w:val="C997B08C3D7B423096C058ED1724E970"/>
    <w:rsid w:val="004F5A69"/>
  </w:style>
  <w:style w:type="paragraph" w:customStyle="1" w:styleId="C6EB3C40BF51451A811416511EF1088D">
    <w:name w:val="C6EB3C40BF51451A811416511EF1088D"/>
    <w:rsid w:val="004F5A69"/>
  </w:style>
  <w:style w:type="paragraph" w:customStyle="1" w:styleId="7EB3F4A320A94C2AB196B555205A6A3C">
    <w:name w:val="7EB3F4A320A94C2AB196B555205A6A3C"/>
    <w:rsid w:val="004F5A69"/>
  </w:style>
  <w:style w:type="paragraph" w:customStyle="1" w:styleId="C30106A2684049E28317B19AA5D19E38">
    <w:name w:val="C30106A2684049E28317B19AA5D19E38"/>
    <w:rsid w:val="004F5A69"/>
  </w:style>
  <w:style w:type="paragraph" w:customStyle="1" w:styleId="4B4F917E2DE84F5CA60E573D50C1F4FA">
    <w:name w:val="4B4F917E2DE84F5CA60E573D50C1F4FA"/>
    <w:rsid w:val="004F5A69"/>
  </w:style>
  <w:style w:type="paragraph" w:customStyle="1" w:styleId="D05E620EBBBD4827B389D6568DAB3AAC">
    <w:name w:val="D05E620EBBBD4827B389D6568DAB3AAC"/>
    <w:rsid w:val="004F5A69"/>
  </w:style>
  <w:style w:type="paragraph" w:customStyle="1" w:styleId="520EB1F85F2B4C5AA93A4D08B1CEFD2A">
    <w:name w:val="520EB1F85F2B4C5AA93A4D08B1CEFD2A"/>
    <w:rsid w:val="004F5A69"/>
  </w:style>
  <w:style w:type="paragraph" w:customStyle="1" w:styleId="FBFCAE77B43B4091B5E59C05C512576E">
    <w:name w:val="FBFCAE77B43B4091B5E59C05C512576E"/>
    <w:rsid w:val="004F5A69"/>
  </w:style>
  <w:style w:type="paragraph" w:customStyle="1" w:styleId="DFB86BFF7FEB4EC7840357AA79C66DDE">
    <w:name w:val="DFB86BFF7FEB4EC7840357AA79C66DDE"/>
    <w:rsid w:val="004F5A69"/>
  </w:style>
  <w:style w:type="paragraph" w:customStyle="1" w:styleId="7A159F14243D49898F6217B9570FD463">
    <w:name w:val="7A159F14243D49898F6217B9570FD463"/>
    <w:rsid w:val="004F5A69"/>
  </w:style>
  <w:style w:type="paragraph" w:customStyle="1" w:styleId="1D5AFC6BA50345E590637BE7B15A4023">
    <w:name w:val="1D5AFC6BA50345E590637BE7B15A4023"/>
    <w:rsid w:val="004F5A69"/>
  </w:style>
  <w:style w:type="paragraph" w:customStyle="1" w:styleId="93E1107C0DE040A6AC4D591DEC3183F1">
    <w:name w:val="93E1107C0DE040A6AC4D591DEC3183F1"/>
    <w:rsid w:val="003F3007"/>
  </w:style>
  <w:style w:type="paragraph" w:customStyle="1" w:styleId="44CB217529804F48A71370865339BEEA">
    <w:name w:val="44CB217529804F48A71370865339BEEA"/>
    <w:rsid w:val="003F3007"/>
  </w:style>
  <w:style w:type="paragraph" w:customStyle="1" w:styleId="B13CE93C8BDF4FB19CEA6530D12CFEA1">
    <w:name w:val="B13CE93C8BDF4FB19CEA6530D12CFEA1"/>
    <w:rsid w:val="003F3007"/>
  </w:style>
  <w:style w:type="paragraph" w:customStyle="1" w:styleId="4B5989EA4C064859AAB6A4B7D8BFD304">
    <w:name w:val="4B5989EA4C064859AAB6A4B7D8BFD304"/>
    <w:rsid w:val="003F3007"/>
  </w:style>
  <w:style w:type="paragraph" w:customStyle="1" w:styleId="01C8D69FB5E948A7A0C07D91D43D931B">
    <w:name w:val="01C8D69FB5E948A7A0C07D91D43D931B"/>
    <w:rsid w:val="00AD17CC"/>
  </w:style>
  <w:style w:type="paragraph" w:customStyle="1" w:styleId="4DEF7979F24C431491D9E599B16209D7">
    <w:name w:val="4DEF7979F24C431491D9E599B16209D7"/>
    <w:rsid w:val="00AD17CC"/>
  </w:style>
  <w:style w:type="paragraph" w:customStyle="1" w:styleId="6FACDE192B8C46BD8128CB2156374C26">
    <w:name w:val="6FACDE192B8C46BD8128CB2156374C26"/>
    <w:rsid w:val="00AD17CC"/>
  </w:style>
  <w:style w:type="paragraph" w:customStyle="1" w:styleId="EB457E1371B24A179F5DD5D3FA74DA4A">
    <w:name w:val="EB457E1371B24A179F5DD5D3FA74DA4A"/>
    <w:rsid w:val="00AD17CC"/>
  </w:style>
  <w:style w:type="paragraph" w:customStyle="1" w:styleId="CD1FDADBFCC8452F8EBC60917D3AEF27">
    <w:name w:val="CD1FDADBFCC8452F8EBC60917D3AEF27"/>
    <w:rsid w:val="00AD17CC"/>
  </w:style>
  <w:style w:type="paragraph" w:customStyle="1" w:styleId="C7A66C67DCC24B99AA03FD0D28F2BA5C">
    <w:name w:val="C7A66C67DCC24B99AA03FD0D28F2BA5C"/>
    <w:rsid w:val="00AD17CC"/>
  </w:style>
  <w:style w:type="paragraph" w:customStyle="1" w:styleId="C2B613D739FF46D9A7FABB355E1A432E">
    <w:name w:val="C2B613D739FF46D9A7FABB355E1A432E"/>
    <w:rsid w:val="00AD17CC"/>
  </w:style>
  <w:style w:type="paragraph" w:customStyle="1" w:styleId="07E9AF0BCF9F4E6ABBB903A60EA10560">
    <w:name w:val="07E9AF0BCF9F4E6ABBB903A60EA10560"/>
    <w:rsid w:val="00AD17CC"/>
  </w:style>
  <w:style w:type="paragraph" w:customStyle="1" w:styleId="A465C67708034099AC2A6AE27652CED8">
    <w:name w:val="A465C67708034099AC2A6AE27652CED8"/>
    <w:rsid w:val="00AD17CC"/>
  </w:style>
  <w:style w:type="paragraph" w:customStyle="1" w:styleId="039E277C6FA944DBB1A27E4E50EED5FC">
    <w:name w:val="039E277C6FA944DBB1A27E4E50EED5FC"/>
    <w:rsid w:val="00AD17CC"/>
  </w:style>
  <w:style w:type="paragraph" w:customStyle="1" w:styleId="B55459BB50CC450CB66D34E4387B460E">
    <w:name w:val="B55459BB50CC450CB66D34E4387B460E"/>
    <w:rsid w:val="00AD17CC"/>
  </w:style>
  <w:style w:type="paragraph" w:customStyle="1" w:styleId="59DD1C065D7D4F58BCF8EBD9D2DB80B5">
    <w:name w:val="59DD1C065D7D4F58BCF8EBD9D2DB80B5"/>
    <w:rsid w:val="00AD17CC"/>
  </w:style>
  <w:style w:type="paragraph" w:customStyle="1" w:styleId="23926F463B0D404BAEBECF599E2A9BDD">
    <w:name w:val="23926F463B0D404BAEBECF599E2A9BDD"/>
    <w:rsid w:val="00AD17CC"/>
  </w:style>
  <w:style w:type="paragraph" w:customStyle="1" w:styleId="13440C9CA0C2424D922ADC3B66E9D515">
    <w:name w:val="13440C9CA0C2424D922ADC3B66E9D515"/>
    <w:rsid w:val="00AD17CC"/>
  </w:style>
  <w:style w:type="paragraph" w:customStyle="1" w:styleId="8B98660A97A84F9BBF9D62DB1EADF185">
    <w:name w:val="8B98660A97A84F9BBF9D62DB1EADF185"/>
    <w:rsid w:val="00AD17CC"/>
  </w:style>
  <w:style w:type="paragraph" w:customStyle="1" w:styleId="176D276930434ABC8D090B04CB17A611">
    <w:name w:val="176D276930434ABC8D090B04CB17A611"/>
    <w:rsid w:val="00AD17CC"/>
  </w:style>
  <w:style w:type="paragraph" w:customStyle="1" w:styleId="8C65A28F46934DD28D4A29470E22E28E">
    <w:name w:val="8C65A28F46934DD28D4A29470E22E28E"/>
    <w:rsid w:val="00AD17CC"/>
  </w:style>
  <w:style w:type="paragraph" w:customStyle="1" w:styleId="290B66BAACB148B1922C4C8D537F0578">
    <w:name w:val="290B66BAACB148B1922C4C8D537F0578"/>
    <w:rsid w:val="00AD17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D5EA0E255554AB58F88AEC879F8C9" ma:contentTypeVersion="1" ma:contentTypeDescription="Create a new document." ma:contentTypeScope="" ma:versionID="f013f197f146d6b4d7e6b97c31c89e85">
  <xsd:schema xmlns:xsd="http://www.w3.org/2001/XMLSchema" xmlns:xs="http://www.w3.org/2001/XMLSchema" xmlns:p="http://schemas.microsoft.com/office/2006/metadata/properties" xmlns:ns2="5113d88d-0e69-47f9-8e83-920be07188d0" targetNamespace="http://schemas.microsoft.com/office/2006/metadata/properties" ma:root="true" ma:fieldsID="ddc93fabc456ec5483cf3b7326241af7" ns2:_="">
    <xsd:import namespace="5113d88d-0e69-47f9-8e83-920be07188d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3d88d-0e69-47f9-8e83-920be07188d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113d88d-0e69-47f9-8e83-920be07188d0">2P5NNHVRVCP3-768893698-51</_dlc_DocId>
    <_dlc_DocIdUrl xmlns="5113d88d-0e69-47f9-8e83-920be07188d0">
      <Url>http://www.kfmc.med.sa/EN/ERS/_layouts/15/DocIdRedir.aspx?ID=2P5NNHVRVCP3-768893698-51</Url>
      <Description>2P5NNHVRVCP3-768893698-51</Description>
    </_dlc_DocIdUrl>
  </documentManagement>
</p:properties>
</file>

<file path=customXml/itemProps1.xml><?xml version="1.0" encoding="utf-8"?>
<ds:datastoreItem xmlns:ds="http://schemas.openxmlformats.org/officeDocument/2006/customXml" ds:itemID="{6ABF67F1-CB68-4547-9348-61CA906DA2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5CD90E-22BF-42B0-B1A8-131ED801DDA2}"/>
</file>

<file path=customXml/itemProps3.xml><?xml version="1.0" encoding="utf-8"?>
<ds:datastoreItem xmlns:ds="http://schemas.openxmlformats.org/officeDocument/2006/customXml" ds:itemID="{22197DA7-6D7C-420C-A7BE-CB96CF4D8C41}"/>
</file>

<file path=customXml/itemProps4.xml><?xml version="1.0" encoding="utf-8"?>
<ds:datastoreItem xmlns:ds="http://schemas.openxmlformats.org/officeDocument/2006/customXml" ds:itemID="{901A7868-A75B-41C1-8588-1E58BBEC14EB}"/>
</file>

<file path=customXml/itemProps5.xml><?xml version="1.0" encoding="utf-8"?>
<ds:datastoreItem xmlns:ds="http://schemas.openxmlformats.org/officeDocument/2006/customXml" ds:itemID="{941E8D52-5A3C-410A-8DA4-2002BB3AA6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 S. Arce</dc:creator>
  <cp:lastModifiedBy>Cecile S. Arce</cp:lastModifiedBy>
  <cp:revision>27</cp:revision>
  <dcterms:created xsi:type="dcterms:W3CDTF">2017-02-20T07:36:00Z</dcterms:created>
  <dcterms:modified xsi:type="dcterms:W3CDTF">2020-03-1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D5EA0E255554AB58F88AEC879F8C9</vt:lpwstr>
  </property>
  <property fmtid="{D5CDD505-2E9C-101B-9397-08002B2CF9AE}" pid="3" name="_dlc_DocIdItemGuid">
    <vt:lpwstr>2c45b376-e6c9-4d29-8636-be68a529b6de</vt:lpwstr>
  </property>
</Properties>
</file>